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27AA3EBF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</w:t>
      </w:r>
      <w:r w:rsidR="001706F5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 w:rsidR="001706F5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DC2FA" w14:textId="77777777" w:rsidR="009B6F69" w:rsidRDefault="009B6F69" w:rsidP="007C6581">
      <w:r>
        <w:separator/>
      </w:r>
    </w:p>
  </w:endnote>
  <w:endnote w:type="continuationSeparator" w:id="0">
    <w:p w14:paraId="06692CF2" w14:textId="77777777" w:rsidR="009B6F69" w:rsidRDefault="009B6F6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CCC467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1694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81694E" w:rsidRPr="0081694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2BA75" w14:textId="77777777" w:rsidR="009B6F69" w:rsidRDefault="009B6F69" w:rsidP="007C6581">
      <w:r>
        <w:separator/>
      </w:r>
    </w:p>
  </w:footnote>
  <w:footnote w:type="continuationSeparator" w:id="0">
    <w:p w14:paraId="2032D02D" w14:textId="77777777" w:rsidR="009B6F69" w:rsidRDefault="009B6F6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494493D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9E3664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36E79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360B4"/>
    <w:rsid w:val="00165614"/>
    <w:rsid w:val="001706F5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C70A0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1DEA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A6E1D"/>
    <w:rsid w:val="004C75D4"/>
    <w:rsid w:val="004D11C7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E6DFB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0F7"/>
    <w:rsid w:val="00672D7A"/>
    <w:rsid w:val="00695678"/>
    <w:rsid w:val="006B0711"/>
    <w:rsid w:val="006B612D"/>
    <w:rsid w:val="006B6859"/>
    <w:rsid w:val="006C48B4"/>
    <w:rsid w:val="006C5893"/>
    <w:rsid w:val="006D0588"/>
    <w:rsid w:val="006D28C7"/>
    <w:rsid w:val="006E23C4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9C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94E"/>
    <w:rsid w:val="00816E9D"/>
    <w:rsid w:val="00826099"/>
    <w:rsid w:val="00831E43"/>
    <w:rsid w:val="00832250"/>
    <w:rsid w:val="00840F6E"/>
    <w:rsid w:val="00843CB1"/>
    <w:rsid w:val="00872326"/>
    <w:rsid w:val="00875E6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6F69"/>
    <w:rsid w:val="009C203A"/>
    <w:rsid w:val="009C66EB"/>
    <w:rsid w:val="009D0EA4"/>
    <w:rsid w:val="009D1E74"/>
    <w:rsid w:val="009D1E85"/>
    <w:rsid w:val="009D33E7"/>
    <w:rsid w:val="009D3FE5"/>
    <w:rsid w:val="009E05EB"/>
    <w:rsid w:val="009E3664"/>
    <w:rsid w:val="009E4490"/>
    <w:rsid w:val="009E4C41"/>
    <w:rsid w:val="009E5273"/>
    <w:rsid w:val="00A01750"/>
    <w:rsid w:val="00A024FB"/>
    <w:rsid w:val="00A05F5D"/>
    <w:rsid w:val="00A12EDF"/>
    <w:rsid w:val="00A13BF7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C33779C2-1E69-492B-8A56-FDC4DB4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Rastislav Pecník</cp:lastModifiedBy>
  <cp:revision>2</cp:revision>
  <cp:lastPrinted>2022-09-29T14:23:00Z</cp:lastPrinted>
  <dcterms:created xsi:type="dcterms:W3CDTF">2024-10-04T10:14:00Z</dcterms:created>
  <dcterms:modified xsi:type="dcterms:W3CDTF">2024-10-04T10:14:00Z</dcterms:modified>
</cp:coreProperties>
</file>